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B416E4" w14:textId="77777777" w:rsidR="008F1C8C" w:rsidRDefault="00000000">
      <w:pPr>
        <w:pStyle w:val="a4"/>
      </w:pPr>
      <w:r>
        <w:t>Отчет по проекту</w:t>
      </w:r>
    </w:p>
    <w:p w14:paraId="65DEFC39" w14:textId="77777777" w:rsidR="008F1C8C" w:rsidRDefault="00000000">
      <w:pPr>
        <w:pStyle w:val="a5"/>
      </w:pPr>
      <w:r>
        <w:t>Этап 2</w:t>
      </w:r>
    </w:p>
    <w:p w14:paraId="367EF6EA" w14:textId="3F0F826E" w:rsidR="008F1C8C" w:rsidRDefault="00980AC6">
      <w:pPr>
        <w:pStyle w:val="Author"/>
      </w:pPr>
      <w:r>
        <w:t>Петрова Мария Евгень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267072159"/>
        <w:docPartObj>
          <w:docPartGallery w:val="Table of Contents"/>
          <w:docPartUnique/>
        </w:docPartObj>
      </w:sdtPr>
      <w:sdtContent>
        <w:p w14:paraId="3FD3518A" w14:textId="77777777" w:rsidR="008F1C8C" w:rsidRDefault="00000000">
          <w:pPr>
            <w:pStyle w:val="ae"/>
          </w:pPr>
          <w:r>
            <w:t>Содержание</w:t>
          </w:r>
        </w:p>
        <w:p w14:paraId="28EBEF81" w14:textId="77777777" w:rsidR="00980AC6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77816756" w:history="1">
            <w:r w:rsidR="00980AC6" w:rsidRPr="00B9646C">
              <w:rPr>
                <w:rStyle w:val="ad"/>
                <w:noProof/>
              </w:rPr>
              <w:t>1</w:t>
            </w:r>
            <w:r w:rsidR="00980AC6">
              <w:rPr>
                <w:noProof/>
              </w:rPr>
              <w:tab/>
            </w:r>
            <w:r w:rsidR="00980AC6" w:rsidRPr="00B9646C">
              <w:rPr>
                <w:rStyle w:val="ad"/>
                <w:noProof/>
              </w:rPr>
              <w:t>Цель работы</w:t>
            </w:r>
            <w:r w:rsidR="00980AC6">
              <w:rPr>
                <w:noProof/>
                <w:webHidden/>
              </w:rPr>
              <w:tab/>
            </w:r>
            <w:r w:rsidR="00980AC6">
              <w:rPr>
                <w:noProof/>
                <w:webHidden/>
              </w:rPr>
              <w:fldChar w:fldCharType="begin"/>
            </w:r>
            <w:r w:rsidR="00980AC6">
              <w:rPr>
                <w:noProof/>
                <w:webHidden/>
              </w:rPr>
              <w:instrText xml:space="preserve"> PAGEREF _Toc177816756 \h </w:instrText>
            </w:r>
            <w:r w:rsidR="00980AC6">
              <w:rPr>
                <w:noProof/>
                <w:webHidden/>
              </w:rPr>
            </w:r>
            <w:r w:rsidR="00980AC6">
              <w:rPr>
                <w:noProof/>
                <w:webHidden/>
              </w:rPr>
              <w:fldChar w:fldCharType="separate"/>
            </w:r>
            <w:r w:rsidR="00980AC6">
              <w:rPr>
                <w:noProof/>
                <w:webHidden/>
              </w:rPr>
              <w:t>1</w:t>
            </w:r>
            <w:r w:rsidR="00980AC6">
              <w:rPr>
                <w:noProof/>
                <w:webHidden/>
              </w:rPr>
              <w:fldChar w:fldCharType="end"/>
            </w:r>
          </w:hyperlink>
        </w:p>
        <w:p w14:paraId="7E4FEF91" w14:textId="77777777" w:rsidR="00980AC6" w:rsidRDefault="00980AC6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77816757" w:history="1">
            <w:r w:rsidRPr="00B9646C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B9646C">
              <w:rPr>
                <w:rStyle w:val="ad"/>
                <w:noProof/>
              </w:rPr>
              <w:t>Выполнение этапа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816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A6875C" w14:textId="77777777" w:rsidR="00980AC6" w:rsidRDefault="00980AC6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77816758" w:history="1">
            <w:r w:rsidRPr="00B9646C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B9646C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816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A3ADAA" w14:textId="77777777" w:rsidR="008F1C8C" w:rsidRDefault="00000000">
          <w:r>
            <w:fldChar w:fldCharType="end"/>
          </w:r>
        </w:p>
      </w:sdtContent>
    </w:sdt>
    <w:p w14:paraId="084A130D" w14:textId="77777777" w:rsidR="008F1C8C" w:rsidRDefault="00000000">
      <w:pPr>
        <w:pStyle w:val="1"/>
      </w:pPr>
      <w:bookmarkStart w:id="0" w:name="цель-работы"/>
      <w:bookmarkStart w:id="1" w:name="_Toc177816756"/>
      <w:r>
        <w:rPr>
          <w:rStyle w:val="SectionNumber"/>
        </w:rPr>
        <w:t>1</w:t>
      </w:r>
      <w:r>
        <w:tab/>
        <w:t>Цель работы</w:t>
      </w:r>
      <w:bookmarkEnd w:id="1"/>
    </w:p>
    <w:p w14:paraId="1CC9875B" w14:textId="77777777" w:rsidR="008F1C8C" w:rsidRDefault="00000000">
      <w:pPr>
        <w:pStyle w:val="FirstParagraph"/>
      </w:pPr>
      <w:r>
        <w:t>Преобретение практических навыков по установке DVWA.</w:t>
      </w:r>
    </w:p>
    <w:p w14:paraId="7A5A7949" w14:textId="77777777" w:rsidR="008F1C8C" w:rsidRDefault="00000000">
      <w:pPr>
        <w:pStyle w:val="1"/>
      </w:pPr>
      <w:bookmarkStart w:id="2" w:name="выполнение-этапа-2"/>
      <w:bookmarkStart w:id="3" w:name="_Toc177816757"/>
      <w:bookmarkEnd w:id="0"/>
      <w:r>
        <w:rPr>
          <w:rStyle w:val="SectionNumber"/>
        </w:rPr>
        <w:t>2</w:t>
      </w:r>
      <w:r>
        <w:tab/>
        <w:t>Выполнение этапа 2</w:t>
      </w:r>
      <w:bookmarkEnd w:id="3"/>
    </w:p>
    <w:p w14:paraId="7BEBCD71" w14:textId="77777777" w:rsidR="008F1C8C" w:rsidRDefault="00000000">
      <w:pPr>
        <w:pStyle w:val="FirstParagraph"/>
      </w:pPr>
      <w:r>
        <w:rPr>
          <w:b/>
          <w:bCs/>
        </w:rPr>
        <w:t>1.</w:t>
      </w:r>
      <w:r>
        <w:t xml:space="preserve"> Перешла в директорию /var/www/html. Затем клонировала репозиторий. (рис. 1)</w:t>
      </w:r>
    </w:p>
    <w:p w14:paraId="52700847" w14:textId="77777777" w:rsidR="008F1C8C" w:rsidRDefault="00000000">
      <w:pPr>
        <w:pStyle w:val="a0"/>
      </w:pPr>
      <w:r>
        <w:rPr>
          <w:b/>
          <w:bCs/>
        </w:rPr>
        <w:t>2.</w:t>
      </w:r>
      <w:r>
        <w:t xml:space="preserve"> Проверяю, что файл склонировался. Повышаю права доступа к папке до 777. (рис. 2) (рис. 3)</w:t>
      </w:r>
    </w:p>
    <w:p w14:paraId="1C1CEC5B" w14:textId="77777777" w:rsidR="008F1C8C" w:rsidRDefault="00000000">
      <w:pPr>
        <w:pStyle w:val="a0"/>
      </w:pPr>
      <w:r>
        <w:rPr>
          <w:b/>
          <w:bCs/>
        </w:rPr>
        <w:t>3.</w:t>
      </w:r>
      <w:r>
        <w:t xml:space="preserve"> Перешла в каталог /dvwa/config. Создала копию файла. (рис. 4)</w:t>
      </w:r>
    </w:p>
    <w:p w14:paraId="5F896CC6" w14:textId="77777777" w:rsidR="008F1C8C" w:rsidRDefault="00000000">
      <w:pPr>
        <w:pStyle w:val="a0"/>
      </w:pPr>
      <w:r>
        <w:rPr>
          <w:b/>
          <w:bCs/>
        </w:rPr>
        <w:t>4.</w:t>
      </w:r>
      <w:r>
        <w:t xml:space="preserve"> Открыла файл в тектовом редакторе. (рис. 5)</w:t>
      </w:r>
    </w:p>
    <w:p w14:paraId="347B1F28" w14:textId="77777777" w:rsidR="008F1C8C" w:rsidRDefault="00000000">
      <w:pPr>
        <w:pStyle w:val="a0"/>
      </w:pPr>
      <w:r>
        <w:rPr>
          <w:b/>
          <w:bCs/>
        </w:rPr>
        <w:t>5.</w:t>
      </w:r>
      <w:r>
        <w:t xml:space="preserve"> Изменила данные об имени пользователя и пароле. (рис. 6)</w:t>
      </w:r>
    </w:p>
    <w:p w14:paraId="726704D0" w14:textId="398F66B2" w:rsidR="008F1C8C" w:rsidRDefault="008F1C8C">
      <w:pPr>
        <w:pStyle w:val="CaptionedFigure"/>
      </w:pPr>
    </w:p>
    <w:p w14:paraId="6614AC72" w14:textId="77777777" w:rsidR="008F1C8C" w:rsidRDefault="00000000">
      <w:pPr>
        <w:pStyle w:val="a0"/>
      </w:pPr>
      <w:r>
        <w:rPr>
          <w:b/>
          <w:bCs/>
        </w:rPr>
        <w:t>6.</w:t>
      </w:r>
      <w:r>
        <w:t xml:space="preserve"> Запустила mysql. (рис. 7)</w:t>
      </w:r>
    </w:p>
    <w:p w14:paraId="09D21F36" w14:textId="77777777" w:rsidR="008F1C8C" w:rsidRDefault="00000000">
      <w:pPr>
        <w:pStyle w:val="a0"/>
      </w:pPr>
      <w:r>
        <w:rPr>
          <w:b/>
          <w:bCs/>
        </w:rPr>
        <w:t>7.</w:t>
      </w:r>
      <w:r>
        <w:t xml:space="preserve"> Авторизовалась в базе от имени пользователя root. Создала нового пользователя. (рис. 8)</w:t>
      </w:r>
    </w:p>
    <w:p w14:paraId="0342F517" w14:textId="77777777" w:rsidR="008F1C8C" w:rsidRDefault="00000000">
      <w:pPr>
        <w:pStyle w:val="a0"/>
      </w:pPr>
      <w:r>
        <w:rPr>
          <w:b/>
          <w:bCs/>
        </w:rPr>
        <w:t>8.</w:t>
      </w:r>
      <w:r>
        <w:t xml:space="preserve"> Перешла в директорию. (рис. 9)</w:t>
      </w:r>
    </w:p>
    <w:p w14:paraId="3AC11C0B" w14:textId="00BF1661" w:rsidR="008F1C8C" w:rsidRDefault="008F1C8C">
      <w:pPr>
        <w:pStyle w:val="CaptionedFigure"/>
      </w:pPr>
    </w:p>
    <w:p w14:paraId="2EE90526" w14:textId="77777777" w:rsidR="008F1C8C" w:rsidRDefault="00000000">
      <w:pPr>
        <w:pStyle w:val="a0"/>
      </w:pPr>
      <w:r>
        <w:rPr>
          <w:b/>
          <w:bCs/>
        </w:rPr>
        <w:t>9.</w:t>
      </w:r>
      <w:r>
        <w:t xml:space="preserve"> В файле php.ini изменила один параметр. (рис. 10)</w:t>
      </w:r>
    </w:p>
    <w:p w14:paraId="3C775467" w14:textId="3DCA3CD0" w:rsidR="008F1C8C" w:rsidRDefault="008F1C8C">
      <w:pPr>
        <w:pStyle w:val="CaptionedFigure"/>
      </w:pPr>
    </w:p>
    <w:p w14:paraId="64CB9B73" w14:textId="77777777" w:rsidR="008F1C8C" w:rsidRDefault="00000000">
      <w:pPr>
        <w:pStyle w:val="a0"/>
      </w:pPr>
      <w:r>
        <w:rPr>
          <w:b/>
          <w:bCs/>
        </w:rPr>
        <w:t>10.</w:t>
      </w:r>
      <w:r>
        <w:t xml:space="preserve"> Запустила службу веб-сервера apache. (рис. 11)</w:t>
      </w:r>
    </w:p>
    <w:p w14:paraId="411B2620" w14:textId="77777777" w:rsidR="008F1C8C" w:rsidRDefault="00000000">
      <w:pPr>
        <w:pStyle w:val="a0"/>
      </w:pPr>
      <w:r>
        <w:rPr>
          <w:b/>
          <w:bCs/>
        </w:rPr>
        <w:t>11.</w:t>
      </w:r>
      <w:r>
        <w:t xml:space="preserve"> Зашла в веб-сервер. (рис. 12)</w:t>
      </w:r>
    </w:p>
    <w:p w14:paraId="4992733D" w14:textId="183261F6" w:rsidR="008F1C8C" w:rsidRDefault="008F1C8C">
      <w:pPr>
        <w:pStyle w:val="CaptionedFigure"/>
      </w:pPr>
    </w:p>
    <w:p w14:paraId="6705D2A2" w14:textId="77777777" w:rsidR="008F1C8C" w:rsidRDefault="00000000">
      <w:pPr>
        <w:pStyle w:val="a0"/>
      </w:pPr>
      <w:r>
        <w:rPr>
          <w:b/>
          <w:bCs/>
        </w:rPr>
        <w:t>12.</w:t>
      </w:r>
      <w:r>
        <w:t xml:space="preserve"> Авторизовалась. (рис. 13)</w:t>
      </w:r>
    </w:p>
    <w:p w14:paraId="5F6B7574" w14:textId="77777777" w:rsidR="008F1C8C" w:rsidRDefault="00000000">
      <w:pPr>
        <w:pStyle w:val="1"/>
      </w:pPr>
      <w:bookmarkStart w:id="4" w:name="вывод"/>
      <w:bookmarkStart w:id="5" w:name="_Toc177816758"/>
      <w:bookmarkEnd w:id="2"/>
      <w:r>
        <w:rPr>
          <w:rStyle w:val="SectionNumber"/>
        </w:rPr>
        <w:t>3</w:t>
      </w:r>
      <w:r>
        <w:tab/>
        <w:t>Вывод</w:t>
      </w:r>
      <w:bookmarkEnd w:id="5"/>
    </w:p>
    <w:p w14:paraId="3885BE67" w14:textId="77777777" w:rsidR="008F1C8C" w:rsidRDefault="00000000">
      <w:pPr>
        <w:pStyle w:val="FirstParagraph"/>
      </w:pPr>
      <w:r>
        <w:t>Преобрела практические навыки по установке DVWA.</w:t>
      </w:r>
      <w:bookmarkEnd w:id="4"/>
    </w:p>
    <w:sectPr w:rsidR="008F1C8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AB4A0C" w14:textId="77777777" w:rsidR="005967B5" w:rsidRDefault="005967B5">
      <w:pPr>
        <w:spacing w:after="0"/>
      </w:pPr>
      <w:r>
        <w:separator/>
      </w:r>
    </w:p>
  </w:endnote>
  <w:endnote w:type="continuationSeparator" w:id="0">
    <w:p w14:paraId="7D2AB7BF" w14:textId="77777777" w:rsidR="005967B5" w:rsidRDefault="005967B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B495CD" w14:textId="77777777" w:rsidR="005967B5" w:rsidRDefault="005967B5">
      <w:r>
        <w:separator/>
      </w:r>
    </w:p>
  </w:footnote>
  <w:footnote w:type="continuationSeparator" w:id="0">
    <w:p w14:paraId="7395B9DB" w14:textId="77777777" w:rsidR="005967B5" w:rsidRDefault="005967B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0CAF59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1647796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F1C8C"/>
    <w:rsid w:val="005967B5"/>
    <w:rsid w:val="008F1C8C"/>
    <w:rsid w:val="009203FB"/>
    <w:rsid w:val="00980AC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0CB90715"/>
  <w15:docId w15:val="{B9805585-5F82-D249-A665-ECED1E6334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980AC6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70</Words>
  <Characters>973</Characters>
  <Application>Microsoft Office Word</Application>
  <DocSecurity>0</DocSecurity>
  <Lines>8</Lines>
  <Paragraphs>2</Paragraphs>
  <ScaleCrop>false</ScaleCrop>
  <Company/>
  <LinksUpToDate>false</LinksUpToDate>
  <CharactersWithSpaces>1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проекту</dc:title>
  <dc:creator>Легиньких Галина Андреевна</dc:creator>
  <cp:keywords/>
  <cp:lastModifiedBy>Петрова Мария Евгеньевна</cp:lastModifiedBy>
  <cp:revision>2</cp:revision>
  <dcterms:created xsi:type="dcterms:W3CDTF">2024-09-21T10:15:00Z</dcterms:created>
  <dcterms:modified xsi:type="dcterms:W3CDTF">2024-09-21T10:1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Рис.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Листинг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Список иллюстраций</vt:lpwstr>
  </property>
  <property fmtid="{D5CDD505-2E9C-101B-9397-08002B2CF9AE}" pid="38" name="lolTitle">
    <vt:lpwstr>Листинги</vt:lpwstr>
  </property>
  <property fmtid="{D5CDD505-2E9C-101B-9397-08002B2CF9AE}" pid="39" name="lot">
    <vt:lpwstr>True</vt:lpwstr>
  </property>
  <property fmtid="{D5CDD505-2E9C-101B-9397-08002B2CF9AE}" pid="40" name="lotTitle">
    <vt:lpwstr>Список таблиц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Этап 2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Таблица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depth">
    <vt:lpwstr>2</vt:lpwstr>
  </property>
  <property fmtid="{D5CDD505-2E9C-101B-9397-08002B2CF9AE}" pid="82" name="toc-title">
    <vt:lpwstr>Содержание</vt:lpwstr>
  </property>
</Properties>
</file>